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7FDC" w:rsidRDefault="00090A1E" w:rsidP="00090A1E">
      <w:pPr>
        <w:pStyle w:val="Heading1"/>
      </w:pPr>
      <w:r>
        <w:t>Size and Performance</w:t>
      </w:r>
    </w:p>
    <w:p w:rsidR="008460C8" w:rsidRDefault="008460C8" w:rsidP="008460C8"/>
    <w:p w:rsidR="008460C8" w:rsidRPr="008460C8" w:rsidRDefault="008460C8" w:rsidP="008460C8">
      <w:r>
        <w:t>Volumes</w:t>
      </w:r>
    </w:p>
    <w:p w:rsidR="00043302" w:rsidRDefault="00533CDA" w:rsidP="00090A1E">
      <w:pPr>
        <w:pStyle w:val="ListParagraph"/>
        <w:numPr>
          <w:ilvl w:val="0"/>
          <w:numId w:val="1"/>
        </w:numPr>
      </w:pPr>
      <w:r>
        <w:t>It is assumed that there are 2000 students registered with the system but with course registration and groups the estimated users will be 200 users actively using the system.</w:t>
      </w:r>
    </w:p>
    <w:p w:rsidR="00090A1E" w:rsidRDefault="00090A1E" w:rsidP="00090A1E">
      <w:pPr>
        <w:pStyle w:val="ListParagraph"/>
        <w:numPr>
          <w:ilvl w:val="0"/>
          <w:numId w:val="1"/>
        </w:numPr>
      </w:pPr>
      <w:r>
        <w:t>The system shall support 100 simultaneous users against the central database at any</w:t>
      </w:r>
      <w:bookmarkStart w:id="0" w:name="_GoBack"/>
      <w:bookmarkEnd w:id="0"/>
      <w:r>
        <w:t xml:space="preserve"> given time.</w:t>
      </w:r>
    </w:p>
    <w:p w:rsidR="00090A1E" w:rsidRDefault="00090A1E" w:rsidP="00CB2357">
      <w:pPr>
        <w:pStyle w:val="ListParagraph"/>
        <w:numPr>
          <w:ilvl w:val="0"/>
          <w:numId w:val="1"/>
        </w:numPr>
      </w:pPr>
      <w:r>
        <w:t xml:space="preserve">The client side only requires one of the following web browsers: </w:t>
      </w:r>
      <w:r w:rsidR="00CB2357" w:rsidRPr="00CB2357">
        <w:t>Google Chrome, Firefox, Internet Explorer, Opera, Microsoft Edge</w:t>
      </w:r>
    </w:p>
    <w:p w:rsidR="00CB2357" w:rsidRDefault="00CB2357" w:rsidP="00CB2357">
      <w:pPr>
        <w:pStyle w:val="ListParagraph"/>
        <w:numPr>
          <w:ilvl w:val="0"/>
          <w:numId w:val="1"/>
        </w:numPr>
      </w:pPr>
      <w:r>
        <w:t xml:space="preserve">The server only requires a web server with PHP V7.0.9+ and </w:t>
      </w:r>
      <w:proofErr w:type="spellStart"/>
      <w:r>
        <w:t>Mysql</w:t>
      </w:r>
      <w:proofErr w:type="spellEnd"/>
      <w:r>
        <w:t xml:space="preserve"> version 5.6.26+ with 3 – 10 GBs</w:t>
      </w:r>
      <w:r w:rsidR="00B0449E">
        <w:t xml:space="preserve"> depend</w:t>
      </w:r>
      <w:r w:rsidR="00564B47">
        <w:t>ing on the size of the building and 1GB of ram</w:t>
      </w:r>
    </w:p>
    <w:p w:rsidR="008460C8" w:rsidRDefault="008460C8" w:rsidP="008460C8">
      <w:r>
        <w:t>Performance</w:t>
      </w:r>
    </w:p>
    <w:p w:rsidR="00B0449E" w:rsidRPr="00090A1E" w:rsidRDefault="00262B3B" w:rsidP="00CB2357">
      <w:pPr>
        <w:pStyle w:val="ListParagraph"/>
        <w:numPr>
          <w:ilvl w:val="0"/>
          <w:numId w:val="1"/>
        </w:numPr>
      </w:pPr>
      <w:r>
        <w:t>90% of all operations should be completed under</w:t>
      </w:r>
      <w:r w:rsidR="00B04F04">
        <w:t xml:space="preserve"> 1 minute</w:t>
      </w:r>
    </w:p>
    <w:sectPr w:rsidR="00B0449E" w:rsidRPr="00090A1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FCE7169"/>
    <w:multiLevelType w:val="hybridMultilevel"/>
    <w:tmpl w:val="204459AA"/>
    <w:lvl w:ilvl="0" w:tplc="1009000F">
      <w:start w:val="1"/>
      <w:numFmt w:val="decimal"/>
      <w:lvlText w:val="%1."/>
      <w:lvlJc w:val="left"/>
      <w:pPr>
        <w:ind w:left="900" w:hanging="360"/>
      </w:pPr>
    </w:lvl>
    <w:lvl w:ilvl="1" w:tplc="10090019" w:tentative="1">
      <w:start w:val="1"/>
      <w:numFmt w:val="lowerLetter"/>
      <w:lvlText w:val="%2."/>
      <w:lvlJc w:val="left"/>
      <w:pPr>
        <w:ind w:left="1620" w:hanging="360"/>
      </w:pPr>
    </w:lvl>
    <w:lvl w:ilvl="2" w:tplc="1009001B" w:tentative="1">
      <w:start w:val="1"/>
      <w:numFmt w:val="lowerRoman"/>
      <w:lvlText w:val="%3."/>
      <w:lvlJc w:val="right"/>
      <w:pPr>
        <w:ind w:left="2340" w:hanging="180"/>
      </w:pPr>
    </w:lvl>
    <w:lvl w:ilvl="3" w:tplc="1009000F" w:tentative="1">
      <w:start w:val="1"/>
      <w:numFmt w:val="decimal"/>
      <w:lvlText w:val="%4."/>
      <w:lvlJc w:val="left"/>
      <w:pPr>
        <w:ind w:left="3060" w:hanging="360"/>
      </w:pPr>
    </w:lvl>
    <w:lvl w:ilvl="4" w:tplc="10090019" w:tentative="1">
      <w:start w:val="1"/>
      <w:numFmt w:val="lowerLetter"/>
      <w:lvlText w:val="%5."/>
      <w:lvlJc w:val="left"/>
      <w:pPr>
        <w:ind w:left="3780" w:hanging="360"/>
      </w:pPr>
    </w:lvl>
    <w:lvl w:ilvl="5" w:tplc="1009001B" w:tentative="1">
      <w:start w:val="1"/>
      <w:numFmt w:val="lowerRoman"/>
      <w:lvlText w:val="%6."/>
      <w:lvlJc w:val="right"/>
      <w:pPr>
        <w:ind w:left="4500" w:hanging="180"/>
      </w:pPr>
    </w:lvl>
    <w:lvl w:ilvl="6" w:tplc="1009000F" w:tentative="1">
      <w:start w:val="1"/>
      <w:numFmt w:val="decimal"/>
      <w:lvlText w:val="%7."/>
      <w:lvlJc w:val="left"/>
      <w:pPr>
        <w:ind w:left="5220" w:hanging="360"/>
      </w:pPr>
    </w:lvl>
    <w:lvl w:ilvl="7" w:tplc="10090019" w:tentative="1">
      <w:start w:val="1"/>
      <w:numFmt w:val="lowerLetter"/>
      <w:lvlText w:val="%8."/>
      <w:lvlJc w:val="left"/>
      <w:pPr>
        <w:ind w:left="5940" w:hanging="360"/>
      </w:pPr>
    </w:lvl>
    <w:lvl w:ilvl="8" w:tplc="10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1Njc2MzM0MbEwNjNQ0lEKTi0uzszPAykwrgUAUh8NQSwAAAA="/>
  </w:docVars>
  <w:rsids>
    <w:rsidRoot w:val="00090A1E"/>
    <w:rsid w:val="00043302"/>
    <w:rsid w:val="0007370F"/>
    <w:rsid w:val="00090A1E"/>
    <w:rsid w:val="001C2928"/>
    <w:rsid w:val="00262B3B"/>
    <w:rsid w:val="002C43F9"/>
    <w:rsid w:val="00384965"/>
    <w:rsid w:val="004C413A"/>
    <w:rsid w:val="00533CDA"/>
    <w:rsid w:val="00564B47"/>
    <w:rsid w:val="0058198F"/>
    <w:rsid w:val="005F3BB2"/>
    <w:rsid w:val="008460C8"/>
    <w:rsid w:val="00AF7FDC"/>
    <w:rsid w:val="00B0449E"/>
    <w:rsid w:val="00B04F04"/>
    <w:rsid w:val="00CB2357"/>
    <w:rsid w:val="00D43463"/>
    <w:rsid w:val="00D96D71"/>
    <w:rsid w:val="00DE732D"/>
    <w:rsid w:val="00E65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198F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198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8198F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8198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58198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198F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198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8198F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8198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5819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rges</dc:creator>
  <cp:lastModifiedBy>Georges</cp:lastModifiedBy>
  <cp:revision>3</cp:revision>
  <dcterms:created xsi:type="dcterms:W3CDTF">2016-11-13T19:02:00Z</dcterms:created>
  <dcterms:modified xsi:type="dcterms:W3CDTF">2016-11-13T22:11:00Z</dcterms:modified>
</cp:coreProperties>
</file>